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5FE8" w:rsidRPr="000B71A1" w:rsidRDefault="00F741F1" w:rsidP="00F741F1">
      <w:pPr>
        <w:pStyle w:val="Default"/>
        <w:rPr>
          <w:sz w:val="32"/>
          <w:szCs w:val="32"/>
        </w:rPr>
      </w:pPr>
      <w:r w:rsidRPr="000B71A1">
        <w:rPr>
          <w:rFonts w:asciiTheme="minorBidi" w:hAnsiTheme="minorBidi"/>
          <w:b/>
          <w:bCs/>
          <w:sz w:val="32"/>
          <w:szCs w:val="32"/>
        </w:rPr>
        <w:t>URS 01</w:t>
      </w:r>
      <w:r w:rsidRPr="000B71A1">
        <w:rPr>
          <w:rFonts w:asciiTheme="minorBidi" w:hAnsiTheme="minorBidi"/>
          <w:sz w:val="32"/>
          <w:szCs w:val="32"/>
          <w:cs/>
        </w:rPr>
        <w:t xml:space="preserve"> </w:t>
      </w:r>
      <w:r w:rsidRPr="000B71A1">
        <w:rPr>
          <w:rFonts w:asciiTheme="minorBidi" w:hAnsiTheme="minorBidi" w:cstheme="minorBidi"/>
          <w:sz w:val="32"/>
          <w:szCs w:val="32"/>
        </w:rPr>
        <w:t>The librarian can add a new book into the system using book name</w:t>
      </w:r>
      <w:r w:rsidR="00EA4C8D" w:rsidRPr="000B71A1">
        <w:rPr>
          <w:rFonts w:asciiTheme="minorBidi" w:hAnsiTheme="minorBidi" w:cstheme="minorBidi"/>
          <w:sz w:val="32"/>
          <w:szCs w:val="32"/>
        </w:rPr>
        <w:t>, book category, pric</w:t>
      </w:r>
      <w:r w:rsidRPr="000B71A1">
        <w:rPr>
          <w:rFonts w:asciiTheme="minorBidi" w:hAnsiTheme="minorBidi" w:cstheme="minorBidi"/>
          <w:sz w:val="32"/>
          <w:szCs w:val="32"/>
        </w:rPr>
        <w:t>e</w:t>
      </w:r>
      <w:r w:rsidR="004C1916">
        <w:rPr>
          <w:rFonts w:asciiTheme="minorBidi" w:hAnsiTheme="minorBidi" w:cstheme="minorBidi"/>
          <w:sz w:val="32"/>
          <w:szCs w:val="32"/>
        </w:rPr>
        <w:t xml:space="preserve"> and author</w:t>
      </w:r>
      <w:r w:rsidRPr="000B71A1">
        <w:rPr>
          <w:rFonts w:asciiTheme="minorBidi" w:hAnsiTheme="minorBidi" w:cstheme="minorBidi"/>
          <w:sz w:val="32"/>
          <w:szCs w:val="32"/>
          <w:cs/>
        </w:rPr>
        <w:t>.</w:t>
      </w:r>
    </w:p>
    <w:p w:rsidR="000B71A1" w:rsidRPr="000B71A1" w:rsidRDefault="000B71A1" w:rsidP="000B71A1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>The system shall display the user interface for adding the book consisting of 3 text fields for book name, price and author</w:t>
      </w:r>
      <w:r w:rsidR="001020FB">
        <w:rPr>
          <w:sz w:val="32"/>
          <w:szCs w:val="32"/>
          <w:cs/>
        </w:rPr>
        <w:t xml:space="preserve"> </w:t>
      </w:r>
      <w:r w:rsidRPr="000B71A1">
        <w:rPr>
          <w:sz w:val="32"/>
          <w:szCs w:val="32"/>
        </w:rPr>
        <w:t>and 1 data list for book category</w:t>
      </w:r>
    </w:p>
    <w:p w:rsidR="000B71A1" w:rsidRPr="000B71A1" w:rsidRDefault="000B71A1" w:rsidP="000B71A1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a button labeled as </w:t>
      </w:r>
      <w:r w:rsidRPr="000B71A1">
        <w:rPr>
          <w:sz w:val="32"/>
          <w:szCs w:val="32"/>
          <w:cs/>
        </w:rPr>
        <w:t>“</w:t>
      </w:r>
      <w:r w:rsidRPr="000B71A1">
        <w:rPr>
          <w:sz w:val="32"/>
          <w:szCs w:val="32"/>
        </w:rPr>
        <w:t>Add book</w:t>
      </w:r>
      <w:r w:rsidRPr="000B71A1">
        <w:rPr>
          <w:sz w:val="32"/>
          <w:szCs w:val="32"/>
          <w:cs/>
        </w:rPr>
        <w:t xml:space="preserve">”. </w:t>
      </w:r>
    </w:p>
    <w:p w:rsidR="000B71A1" w:rsidRDefault="000B71A1" w:rsidP="000B71A1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 w:rsidRPr="000B71A1">
        <w:rPr>
          <w:sz w:val="32"/>
          <w:szCs w:val="32"/>
        </w:rPr>
        <w:t>Add book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0B71A1" w:rsidRDefault="000B71A1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b</w:t>
      </w:r>
      <w:r w:rsidRPr="000B71A1">
        <w:rPr>
          <w:sz w:val="32"/>
          <w:szCs w:val="32"/>
        </w:rPr>
        <w:t>ook name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4C1916" w:rsidRDefault="000B71A1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price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</w:t>
      </w:r>
      <w:r w:rsidR="004C1916">
        <w:rPr>
          <w:sz w:val="32"/>
          <w:szCs w:val="32"/>
        </w:rPr>
        <w:t>decimal number with 2 decimal digits</w:t>
      </w:r>
      <w:r w:rsidR="004C1916">
        <w:rPr>
          <w:sz w:val="32"/>
          <w:szCs w:val="32"/>
          <w:cs/>
        </w:rPr>
        <w:t>.</w:t>
      </w:r>
    </w:p>
    <w:p w:rsidR="000B71A1" w:rsidRDefault="004C1916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author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C41C4E" w:rsidRDefault="00C41C4E" w:rsidP="00C41C4E">
      <w:pPr>
        <w:pStyle w:val="Default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The system shall auto generate the book id </w:t>
      </w:r>
      <w:r w:rsidR="008D089B">
        <w:rPr>
          <w:sz w:val="32"/>
          <w:szCs w:val="32"/>
        </w:rPr>
        <w:t xml:space="preserve">and book status </w:t>
      </w:r>
      <w:r>
        <w:rPr>
          <w:sz w:val="32"/>
          <w:szCs w:val="32"/>
        </w:rPr>
        <w:t>by</w:t>
      </w:r>
      <w:bookmarkStart w:id="0" w:name="_GoBack"/>
      <w:bookmarkEnd w:id="0"/>
      <w:r>
        <w:rPr>
          <w:sz w:val="32"/>
          <w:szCs w:val="32"/>
        </w:rPr>
        <w:t xml:space="preserve"> the following criteria</w:t>
      </w:r>
      <w:r>
        <w:rPr>
          <w:sz w:val="32"/>
          <w:szCs w:val="32"/>
          <w:cs/>
        </w:rPr>
        <w:t>.</w:t>
      </w:r>
    </w:p>
    <w:p w:rsidR="00C41C4E" w:rsidRDefault="008D089B" w:rsidP="00C41C4E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b</w:t>
      </w:r>
      <w:r w:rsidR="00C41C4E">
        <w:rPr>
          <w:sz w:val="32"/>
          <w:szCs w:val="32"/>
        </w:rPr>
        <w:t xml:space="preserve">ook id </w:t>
      </w:r>
      <w:r w:rsidR="00C41C4E">
        <w:rPr>
          <w:sz w:val="32"/>
          <w:szCs w:val="32"/>
          <w:cs/>
        </w:rPr>
        <w:t>=</w:t>
      </w:r>
      <w:r w:rsidR="00C41C4E">
        <w:rPr>
          <w:sz w:val="32"/>
          <w:szCs w:val="32"/>
        </w:rPr>
        <w:t>&gt; string of length 10</w:t>
      </w:r>
      <w:r w:rsidR="00C41C4E">
        <w:rPr>
          <w:sz w:val="32"/>
          <w:szCs w:val="32"/>
          <w:cs/>
        </w:rPr>
        <w:t>.</w:t>
      </w:r>
    </w:p>
    <w:p w:rsidR="008D089B" w:rsidRDefault="008D089B" w:rsidP="00C41C4E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book status =&gt; data list (borrowed, not borrowed, disappeared, corrupted) </w:t>
      </w:r>
    </w:p>
    <w:p w:rsidR="001020FB" w:rsidRPr="001020FB" w:rsidRDefault="001020FB" w:rsidP="001020FB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1020FB">
        <w:rPr>
          <w:sz w:val="32"/>
          <w:szCs w:val="32"/>
        </w:rPr>
        <w:t>The system shall add the informati</w:t>
      </w:r>
      <w:r>
        <w:rPr>
          <w:sz w:val="32"/>
          <w:szCs w:val="32"/>
        </w:rPr>
        <w:t xml:space="preserve">on of the book including book name, book category, price and author </w:t>
      </w:r>
      <w:r w:rsidRPr="001020FB">
        <w:rPr>
          <w:sz w:val="32"/>
          <w:szCs w:val="32"/>
        </w:rPr>
        <w:t>into the database, 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1020FB" w:rsidRPr="001020FB" w:rsidRDefault="001020FB" w:rsidP="001020FB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1020FB">
        <w:rPr>
          <w:sz w:val="32"/>
          <w:szCs w:val="32"/>
        </w:rPr>
        <w:t xml:space="preserve">The system shall display the success message </w:t>
      </w:r>
      <w:r w:rsidRPr="001020FB">
        <w:rPr>
          <w:sz w:val="32"/>
          <w:szCs w:val="32"/>
          <w:cs/>
        </w:rPr>
        <w:t>“</w:t>
      </w:r>
      <w:r>
        <w:rPr>
          <w:sz w:val="32"/>
          <w:szCs w:val="32"/>
        </w:rPr>
        <w:t>The book</w:t>
      </w:r>
      <w:r w:rsidRPr="001020FB">
        <w:rPr>
          <w:sz w:val="32"/>
          <w:szCs w:val="32"/>
        </w:rPr>
        <w:t xml:space="preserve"> is stored in the database</w:t>
      </w:r>
      <w:r w:rsidRPr="001020FB">
        <w:rPr>
          <w:sz w:val="32"/>
          <w:szCs w:val="32"/>
          <w:cs/>
        </w:rPr>
        <w:t xml:space="preserve">” </w:t>
      </w:r>
      <w:r w:rsidRPr="001020FB">
        <w:rPr>
          <w:sz w:val="32"/>
          <w:szCs w:val="32"/>
        </w:rPr>
        <w:t>if the input is insert into the database</w:t>
      </w:r>
      <w:r w:rsidRPr="001020FB">
        <w:rPr>
          <w:sz w:val="32"/>
          <w:szCs w:val="32"/>
          <w:cs/>
        </w:rPr>
        <w:t xml:space="preserve">. </w:t>
      </w:r>
    </w:p>
    <w:p w:rsidR="001020FB" w:rsidRPr="001020FB" w:rsidRDefault="001020FB" w:rsidP="001020F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book nam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book nam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book nam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1020FB" w:rsidRPr="001020FB" w:rsidRDefault="001020FB" w:rsidP="001020F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pric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pric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pric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AB4C8F" w:rsidRDefault="00AB4C8F" w:rsidP="00AB4C8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author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author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author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AB4C8F" w:rsidRPr="00AB4C8F" w:rsidRDefault="00AB4C8F" w:rsidP="00AB4C8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book category data list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Please choose the book category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book category data list is not chosen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1020FB" w:rsidRPr="001020FB" w:rsidRDefault="001020FB" w:rsidP="001020F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1020FB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1020FB" w:rsidRPr="001020FB" w:rsidRDefault="001020FB" w:rsidP="001020FB">
      <w:pPr>
        <w:pStyle w:val="Default"/>
        <w:ind w:left="720"/>
        <w:rPr>
          <w:sz w:val="32"/>
          <w:szCs w:val="32"/>
        </w:rPr>
      </w:pPr>
    </w:p>
    <w:p w:rsidR="001020FB" w:rsidRPr="001020FB" w:rsidRDefault="001020FB" w:rsidP="001020FB">
      <w:pPr>
        <w:pStyle w:val="Default"/>
        <w:ind w:left="720"/>
        <w:rPr>
          <w:sz w:val="32"/>
          <w:szCs w:val="32"/>
        </w:rPr>
      </w:pPr>
    </w:p>
    <w:p w:rsidR="001020FB" w:rsidRPr="000B71A1" w:rsidRDefault="001020FB" w:rsidP="001020FB">
      <w:pPr>
        <w:pStyle w:val="Default"/>
        <w:rPr>
          <w:sz w:val="32"/>
          <w:szCs w:val="32"/>
        </w:rPr>
      </w:pPr>
    </w:p>
    <w:p w:rsidR="000B71A1" w:rsidRPr="000B71A1" w:rsidRDefault="000B71A1" w:rsidP="000B71A1">
      <w:pPr>
        <w:pStyle w:val="Default"/>
        <w:ind w:left="720"/>
      </w:pPr>
    </w:p>
    <w:p w:rsidR="000B71A1" w:rsidRPr="000B71A1" w:rsidRDefault="000B71A1" w:rsidP="000B71A1">
      <w:pPr>
        <w:pStyle w:val="Default"/>
      </w:pPr>
    </w:p>
    <w:p w:rsidR="000B71A1" w:rsidRPr="000B71A1" w:rsidRDefault="000B71A1" w:rsidP="000B71A1">
      <w:pPr>
        <w:pStyle w:val="Default"/>
        <w:ind w:left="720"/>
      </w:pPr>
    </w:p>
    <w:p w:rsidR="000B71A1" w:rsidRDefault="00C41C4E" w:rsidP="00C41C4E">
      <w:pPr>
        <w:pStyle w:val="Default"/>
        <w:rPr>
          <w:rFonts w:asciiTheme="minorBidi" w:hAnsiTheme="minorBidi" w:cstheme="minorBidi"/>
          <w:sz w:val="32"/>
          <w:szCs w:val="32"/>
        </w:rPr>
      </w:pPr>
      <w:r w:rsidRPr="00C41C4E">
        <w:rPr>
          <w:b/>
          <w:bCs/>
          <w:sz w:val="32"/>
          <w:szCs w:val="32"/>
        </w:rPr>
        <w:t>URS 02</w:t>
      </w:r>
      <w:r w:rsidRPr="00C41C4E">
        <w:rPr>
          <w:sz w:val="32"/>
          <w:szCs w:val="32"/>
          <w:cs/>
        </w:rPr>
        <w:t xml:space="preserve"> </w:t>
      </w:r>
      <w:r>
        <w:rPr>
          <w:sz w:val="32"/>
          <w:szCs w:val="32"/>
        </w:rPr>
        <w:t xml:space="preserve">The librarian can </w:t>
      </w:r>
      <w:r>
        <w:rPr>
          <w:rFonts w:asciiTheme="minorBidi" w:hAnsiTheme="minorBidi" w:cstheme="minorBidi"/>
          <w:sz w:val="32"/>
          <w:szCs w:val="32"/>
        </w:rPr>
        <w:t>remove form the system using book id</w:t>
      </w:r>
      <w:r>
        <w:rPr>
          <w:rFonts w:asciiTheme="minorBidi" w:hAnsiTheme="minorBidi"/>
          <w:sz w:val="32"/>
          <w:szCs w:val="32"/>
          <w:cs/>
        </w:rPr>
        <w:t>.</w:t>
      </w:r>
    </w:p>
    <w:p w:rsidR="00C41C4E" w:rsidRDefault="00C41C4E" w:rsidP="00C41C4E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C41C4E" w:rsidRPr="00C41C4E" w:rsidRDefault="00C41C4E" w:rsidP="00C41C4E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EA4C8D" w:rsidRPr="00F741F1" w:rsidRDefault="00EA4C8D" w:rsidP="00F741F1">
      <w:pPr>
        <w:pStyle w:val="Default"/>
        <w:rPr>
          <w:cs/>
        </w:rPr>
      </w:pPr>
    </w:p>
    <w:sectPr w:rsidR="00EA4C8D" w:rsidRPr="00F741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29479B"/>
    <w:multiLevelType w:val="hybridMultilevel"/>
    <w:tmpl w:val="D4D0D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MTUxMTQ3MTUwNDVW0lEKTi0uzszPAykwqgUAGsrVvCwAAAA="/>
  </w:docVars>
  <w:rsids>
    <w:rsidRoot w:val="00F741F1"/>
    <w:rsid w:val="000B71A1"/>
    <w:rsid w:val="001020FB"/>
    <w:rsid w:val="004C1916"/>
    <w:rsid w:val="00595FE8"/>
    <w:rsid w:val="008D089B"/>
    <w:rsid w:val="00AB4C8F"/>
    <w:rsid w:val="00C41C4E"/>
    <w:rsid w:val="00D63D8F"/>
    <w:rsid w:val="00EA4C8D"/>
    <w:rsid w:val="00F74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1EA39"/>
  <w15:chartTrackingRefBased/>
  <w15:docId w15:val="{17A2BC61-5350-4E88-89BE-AA56AC513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741F1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020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269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2</cp:revision>
  <dcterms:created xsi:type="dcterms:W3CDTF">2017-04-14T12:10:00Z</dcterms:created>
  <dcterms:modified xsi:type="dcterms:W3CDTF">2017-04-14T16:12:00Z</dcterms:modified>
</cp:coreProperties>
</file>